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06-3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62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61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 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header 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cantSplit/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2021_files/figure-docx/unnamed-chunk-1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-2021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-2021_files/figure-docx/Altitud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闊葉林的Altitude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-2021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-2021_files/figure-docx/unnamed-chunk-2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.D_f = 60，係指第60~74天，julian.D_f = 75，係指第75~89天，以此類推，僅julian.D_f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-2021_files/figure-docx/unnamed-chunk-2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-2021_files/figure-docx/unnamed-chunk-2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-2021_files/figure-docx/unnamed-chunk-2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r>
        <w:br w:type="page"/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5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0 ~ 0.0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群/ 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1 ~ 0.5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8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猴群數(95% CI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53 ~ 12430群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wald</w:t>
      </w:r>
    </w:p>
    <w:p>
      <w:pPr>
        <w:pStyle w:val="SourceCode"/>
      </w:pPr>
      <w:r>
        <w:rPr>
          <w:rStyle w:val="VerbatimChar"/>
        </w:rPr>
        <w:t xml:space="preserve">##   Covariate        W df           p</w:t>
      </w:r>
      <w:r>
        <w:br/>
      </w:r>
      <w:r>
        <w:rPr>
          <w:rStyle w:val="VerbatimChar"/>
        </w:rPr>
        <w:t xml:space="preserve">## 1   Region2 50.78856 25 0.00170169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885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01691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-2021_files/figure-docx/unnamed-chunk-4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add   se_add      mul    se_mul         p   meaning</w:t>
      </w:r>
      <w:r>
        <w:br/>
      </w:r>
      <w:r>
        <w:rPr>
          <w:rStyle w:val="VerbatimChar"/>
        </w:rPr>
        <w:t xml:space="preserve">##  2015 2021 0.3656818 0.305743 1.441496 0.4407275 0.2853002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961"/>
        <w:gridCol w:w="1451"/>
        <w:gridCol w:w="1328"/>
        <w:gridCol w:w="1328"/>
        <w:gridCol w:w="1451"/>
        <w:gridCol w:w="1451"/>
        <w:gridCol w:w="1352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68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7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14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072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3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  <w:r>
        <w:br/>
      </w: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-2021_files/figure-docx/unnamed-chunk-4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map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-2021_files/figure-docx/unnamed-chunk-4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x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port-2021_files/figure-docx/unnamed-chunk-4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port-2021_files/figure-docx/unnamed-chunk-5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06-30T08:44:26Z</dcterms:created>
  <dcterms:modified xsi:type="dcterms:W3CDTF">2022-06-30T08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/>
  </property>
</Properties>
</file>